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ASR-รัฐมนตรีว่าการกระทรวงการอุดมศึกษา</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อย่าให้ดูภาพประกอบนะคะ 50 ถึง 60 องศาโดยเขาบอกว่าตำแหน่งกึ่งกลาง จะอยู่ที่ตำแหน่ง 90 องศาเห็นไหมคะ อยากดูภาพที่ 2 ประกอบนะคะ   ให้ดูการทำงาน  ในลักษณะการหมุนของเซอร์โวมอเตอร์นะคะโดยภาพแรก  มุม 90 องศาเนี่ย ตัวใบ แกนแกนหมุนของเซอร์โวที่  ถ้าในชุดของเรามันจะเป็นตัวสีขาวๆนะคะเด็กๆอ่ะมันจะอยู่ตำแหน่ง ตรงกับตัวของแนวตั้งในแนวตั้งของตัวเซอร์โวเรานะคะ อยู่ในแนว 90 องศา และมุม  0 องศาก็คือถ้ามันหมุนมาทาง  ถ้าตัวสีขาวมันอยู่ในแนวนอนอย่างนี้นะคะ อันนี้คือ 90 องศาเห็นไหมคะ  แต่ต้องมาทางขวานะคะหมุนมาทางขวาแต่ถ้าหมุนไปทางซ้าย  ทวนเข็มนาฬิกาแนวนอนทั้งฝั่งเนี้ย มันจะเป็นองศาทางฝั่งนี้จะเป็น 180 มันจะหมุนอยู่แค่เนี้ย  ไปมาอย่างนี้นะคะเด็กๆก็คือให้นึกถึง ขวาซ้ายขวา  ไม่เกิน 180 นะคะ  เราจะสามารถทำให้เซอร์โวตัวนี้   หมุน      ได้ยินค่ะ   ชัดเจนค่ะ          ได้ค่ะ    ได้ค่ะได้ยินค่ะ       เดี๋ยวกดให้นะคะแป๊บนึง     มันไปที่ตรงที่ คนนี้ค่ะ     ค่ะ           ไม่ใช่เราไม่ได้ยินเสียงหรอกกระโปรงหรือเปล่าคะ    เพราะเห็นหลานนั่งเฉยๆ                    ค่ะได้ค่ะ                        on the way                             ครับสวัสดีครับ   ทางอันตรายไหมครับ ไม่ได้หรอกค่า       ได้ยินครับ ได้ยินเสียงแล้วค่ะ ครับโอเคครับ กำลังขับรถกลับไปไปที่นอนภาษาครับ                             ไม่ได้ยินเสียงเลยนะเนี่ย อาภากรได้ยินเสียงไหมครับ   ได้ยินนะครับ   ครับ    เพชร ผับอาร์ อยากให้น้องช่วย นึกว่า  ตื่นเช้าจังวันพฤหัสบดีครับ                                          ครับ  ครับรับรักผมหน่อยนะครับ ไกลเหรอครับว่าเป็นยังไงบ้างครับ                                                         ไม่ขึ้น                    ครับอาบน้ำครับรบกวนถามน้องหาว่า    ความคิดเห็นต่อการใช้บริการล่ามทางกายและสมรรถภาพทางไกลครับว่า กลับมาช่วย  ขออภัยค่ะ   อ้าวหรอครับ                            ครับรบกวนตั้งรับเช็ค ให้น้องนักศึกษานะครับสอบถาม ครับว่า  รู้สึกยังไงครับ                                                                                                                   อายุ                   ครับสวัสดีครับรักพี่เสียไหมครับ    เสียงคราง                      ราชธรรมภาษาอังกฤษ Minecraft ราคากาแฟสอบถามมาครับความรู้สึกต่อกันเช่นระบบ รูปอะไรครับ   อินเทอร์เน็ตไม่ได้เลยค่ะ    น้อ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ASR-รัฐมนตรีว่าการกระทรวงการอุดมศึกษา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6T08:55:00Z</dcterms:created>
  <dcterms:modified xsi:type="dcterms:W3CDTF">2024-02-1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14.00 น.</vt:lpwstr>
  </property>
  <property fmtid="{D5CDD505-2E9C-101B-9397-08002B2CF9AE}" pid="3" name="subtitle">
    <vt:lpwstr/>
  </property>
</Properties>
</file>